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ITN</w:t>
      </w:r>
      <w:r>
        <w:t xml:space="preserve"> </w:t>
      </w:r>
      <w:r>
        <w:t xml:space="preserve">access</w:t>
      </w:r>
      <w:r>
        <w:t xml:space="preserve"> </w:t>
      </w:r>
      <w:r>
        <w:t xml:space="preserve">in</w:t>
      </w:r>
      <w:r>
        <w:t xml:space="preserve"> </w:t>
      </w:r>
      <w:r>
        <w:t xml:space="preserve">Tanzania</w:t>
      </w:r>
    </w:p>
    <w:p>
      <w:pPr>
        <w:pStyle w:val="Author"/>
      </w:pPr>
      <w:r>
        <w:t xml:space="preserve">Hannah</w:t>
      </w:r>
      <w:r>
        <w:t xml:space="preserve"> </w:t>
      </w:r>
      <w:r>
        <w:t xml:space="preserve">Koenker,</w:t>
      </w:r>
      <w:r>
        <w:t xml:space="preserve"> </w:t>
      </w:r>
      <w:r>
        <w:t xml:space="preserve">USAID</w:t>
      </w:r>
      <w:r>
        <w:t xml:space="preserve"> </w:t>
      </w:r>
      <w:r>
        <w:t xml:space="preserve">TVCA</w:t>
      </w:r>
    </w:p>
    <w:p>
      <w:pPr>
        <w:pStyle w:val="Date"/>
      </w:pPr>
      <w:r>
        <w:t xml:space="preserve">12/13/2021</w:t>
      </w:r>
    </w:p>
    <w:p>
      <w:pPr>
        <w:pStyle w:val="FirstParagraph"/>
      </w:pPr>
      <w:r>
        <w:t xml:space="preserve">The table below presents estimates of population access to ITNs in 14 PMI-supported regions of mainland Tanzania. Data sources and the timing of data collection are indicated in the column headers. Note that the MIS, mobile phone surveys, and SMPS all provide estimates of ITN access at the regional level, not the council level. Council-level estimates of ITN access for 2021 are provided in the final column of the table. The year in which PBO nets were first issued in school net programme (SNP) is also prov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19"/>
        <w:gridCol w:w="564"/>
        <w:gridCol w:w="1212"/>
        <w:gridCol w:w="948"/>
        <w:gridCol w:w="1481"/>
        <w:gridCol w:w="2104"/>
        <w:gridCol w:w="1682"/>
        <w:gridCol w:w="1270"/>
      </w:tblGrid>
      <w:tr>
        <w:trPr>
          <w:cantSplit/>
          <w:trHeight w:val="476"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ci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gion</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rt year for PBO in SNP</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2017 MIS [Oct-Dec]</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2018 Mobile Phone Survey [Apr]</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2019 School Malaria Parasitemia Survey [Sept]</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2021 Mobile Phone Survey [Jan-Mar]</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jected Access end 2021</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kombe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it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4</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ato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i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it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it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ita 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i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bogwe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it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5</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yang'hwal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i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1</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haramulo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ge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kob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ge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2</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koba M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ge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6</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ragw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ge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r>
      <w:tr>
        <w:trPr>
          <w:cantSplit/>
          <w:trHeight w:val="4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yerw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ge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r>
      <w:tr>
        <w:trPr>
          <w:cantSplit/>
          <w:trHeight w:val="4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ssenyi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ge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leb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ge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gar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ge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higwe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0</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konko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sulu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sulu 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bondo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9</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Ujiji M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8</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vinz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g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chos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0</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lemela M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wimb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2</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gu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sungwi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6</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 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1</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gerem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2</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kerew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wa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nd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nda 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9</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tiam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som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usoma M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ory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5.4</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rengeti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3</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rim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2</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rime T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5</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lel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tav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4</w:t>
            </w:r>
          </w:p>
        </w:tc>
      </w:tr>
      <w:tr>
        <w:trPr>
          <w:cantSplit/>
          <w:trHeight w:val="475"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panda M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tav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w:t>
            </w:r>
          </w:p>
        </w:tc>
      </w:tr>
      <w:tr>
        <w:trPr>
          <w:cantSplit/>
          <w:trHeight w:val="4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pimbw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tav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simbo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tav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0</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nganyik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tav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lw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nd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1</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ndi M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n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0</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wale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nd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am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n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1.8</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achingwe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nd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2</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angw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n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airo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fakara 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8</w:t>
            </w:r>
          </w:p>
        </w:tc>
      </w:tr>
      <w:tr>
        <w:trPr>
          <w:cantSplit/>
          <w:trHeight w:val="47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lombero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3</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los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7.6</w:t>
            </w:r>
          </w:p>
        </w:tc>
      </w:tr>
      <w:tr>
        <w:trPr>
          <w:cantSplit/>
          <w:trHeight w:val="4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linyi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0</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9</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 M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7</w:t>
            </w:r>
          </w:p>
        </w:tc>
      </w:tr>
      <w:tr>
        <w:trPr>
          <w:cantSplit/>
          <w:trHeight w:val="4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vomero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1</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lang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ogoro</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4</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asi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4</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asi T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 M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8</w:t>
            </w:r>
          </w:p>
        </w:tc>
      </w:tr>
      <w:tr>
        <w:trPr>
          <w:cantSplit/>
          <w:trHeight w:val="4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anyamba 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6</w:t>
            </w:r>
          </w:p>
        </w:tc>
      </w:tr>
      <w:tr>
        <w:trPr>
          <w:cantSplit/>
          <w:trHeight w:val="4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anyumbu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2</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ewal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8</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ewala T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ndahimb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tw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1</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agamoyo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1</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halinz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2</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bah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1</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baha 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biti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saraw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5</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fi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kurang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9</w:t>
            </w:r>
          </w:p>
        </w:tc>
      </w:tr>
      <w:tr>
        <w:trPr>
          <w:cantSplit/>
          <w:trHeight w:val="475"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fiji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wani</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dab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vu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3</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bing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vum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5</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binga 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vu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2</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amtumbo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vum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yas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vu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onge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vum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3</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ongea M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vu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4</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unduru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uvum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4.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2</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hama 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inyan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ishapu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inyang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2</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salal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inyan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9</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inyang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inyang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2</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inyanga M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inyan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0</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hetu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inyang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0.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ariadi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iy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4</w:t>
            </w:r>
          </w:p>
        </w:tc>
      </w:tr>
      <w:tr>
        <w:trPr>
          <w:cantSplit/>
          <w:trHeight w:val="4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ariadi T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iyu</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6</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seg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iy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2</w:t>
            </w:r>
          </w:p>
        </w:tc>
      </w:tr>
      <w:tr>
        <w:trPr>
          <w:cantSplit/>
          <w:trHeight w:val="4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tilim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iyu</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2</w:t>
            </w:r>
          </w:p>
        </w:tc>
      </w:tr>
      <w:tr>
        <w:trPr>
          <w:cantSplit/>
          <w:trHeight w:val="47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w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iy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4</w:t>
            </w:r>
          </w:p>
        </w:tc>
      </w:tr>
      <w:tr>
        <w:trPr>
          <w:cantSplit/>
          <w:trHeight w:val="4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atu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miyu</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3.4</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gung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6</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aliua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zega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3.6</w:t>
            </w:r>
          </w:p>
        </w:tc>
      </w:tr>
      <w:tr>
        <w:trPr>
          <w:cantSplit/>
          <w:trHeight w:val="477"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zega T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konge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7</w:t>
            </w:r>
          </w:p>
        </w:tc>
      </w:tr>
      <w:tr>
        <w:trPr>
          <w:cantSplit/>
          <w:trHeight w:val="433"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 M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7</w:t>
            </w:r>
          </w:p>
        </w:tc>
      </w:tr>
      <w:tr>
        <w:trPr>
          <w:cantSplit/>
          <w:trHeight w:val="43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rambo D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7.6</w:t>
            </w:r>
          </w:p>
        </w:tc>
      </w:tr>
      <w:tr>
        <w:trPr>
          <w:cantSplit/>
          <w:trHeight w:val="476"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yui D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abora</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8.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1.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0.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ITN access in Tanzania</dc:title>
  <dc:creator>Hannah Koenker, USAID TVCA</dc:creator>
  <cp:keywords/>
  <dcterms:created xsi:type="dcterms:W3CDTF">2021-12-13T16:41:57Z</dcterms:created>
  <dcterms:modified xsi:type="dcterms:W3CDTF">2021-12-13T16: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21</vt:lpwstr>
  </property>
  <property fmtid="{D5CDD505-2E9C-101B-9397-08002B2CF9AE}" pid="3" name="editor_options">
    <vt:lpwstr/>
  </property>
  <property fmtid="{D5CDD505-2E9C-101B-9397-08002B2CF9AE}" pid="4" name="output">
    <vt:lpwstr/>
  </property>
</Properties>
</file>